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f2b2704d81741858b47354da1e9a3674bf8f000"/>
    <w:p>
      <w:pPr>
        <w:pStyle w:val="Heading1"/>
      </w:pPr>
      <w:r>
        <w:t xml:space="preserve">Personal Statement: A Commitment to Data Science Excellence in Qatar Doha</w:t>
      </w:r>
    </w:p>
    <w:p>
      <w:pPr>
        <w:pStyle w:val="FirstParagraph"/>
      </w:pPr>
      <w:r>
        <w:t xml:space="preserve">As a dedicated and results-driven Data Scientist with over five years of experience transforming complex datasets into strategic business intelligence, I am thrilled to submit this Personal Statement in support of my application for a Data Scientist position within the dynamic technological ecosystem of Qatar Doha. My professional journey has been defined by a passion for leveraging data to solve real-world challenges, and I am deeply motivated to contribute my expertise to Qatar’s visionary National Vision 2030 and its ambitious pursuit of becoming a global hub for innovation in the Middle East. The opportunity to apply my skills within the context of Doha’s rapidly evolving smart city initiatives, healthcare advancements, and economic diversification efforts represents not just a career step, but a meaningful alignment with my professional values.</w:t>
      </w:r>
    </w:p>
    <w:p>
      <w:pPr>
        <w:pStyle w:val="BodyText"/>
      </w:pPr>
      <w:r>
        <w:t xml:space="preserve">Throughout my career as a Data Scientist, I have honed expertise across the entire data lifecycle: from data acquisition and cleaning using tools like Python (Pandas, NumPy), SQL, and cloud platforms (AWS SageMaker, Google BigQuery), to advanced machine learning model development (scikit-learn, TensorFlow) and impactful visualization (Tableau, Power BI). My most significant project involved leading a cross-functional team to develop a predictive analytics model for optimizing renewable energy distribution within a large urban infrastructure network. This project reduced energy waste by 18% and saved the client over $2 million annually—demonstrating my ability to deliver measurable business impact through data-driven solutions. Crucially, this work required deep collaboration with domain experts in engineering and operations, mirroring the multidisciplinary teamwork essential for success in Qatar’s integrated development projects like Lusail City or the Qatar National Research Fund (QNRF) initiatives.</w:t>
      </w:r>
    </w:p>
    <w:p>
      <w:pPr>
        <w:pStyle w:val="BodyText"/>
      </w:pPr>
      <w:r>
        <w:t xml:space="preserve">What compels me specifically to pursue a Data Scientist role in Qatar Doha is not merely the prospect of professional growth, but a profound commitment to contributing to a nation at the forefront of regional innovation. I have closely followed Qatar’s National AI Strategy 2031, which prioritizes AI as a cornerstone for economic diversification and sustainable development. The government's investment in entities like the Qatar Computing Research Institute (QCRI), Hamad Medical Corporation’s data-driven healthcare transformation, and the Doha-based Cybersecurity Center underscores a genuine ecosystem ready to embrace cutting-edge data science. I am eager to apply my skills in natural language processing for Arabic text analysis (a critical need for localizing AI tools) or developing predictive models for tourism management—key sectors driving Doha's post-World Cup economic strategy—to support these national priorities. My fluency in English and intermediate Arabic further positions me to bridge communication gaps within Qatar’s multicultural workforce, ensuring seamless knowledge transfer between technical teams and stakeholders across government, healthcare, and private sectors.</w:t>
      </w:r>
    </w:p>
    <w:p>
      <w:pPr>
        <w:pStyle w:val="BodyText"/>
      </w:pPr>
      <w:r>
        <w:t xml:space="preserve">Qatar Doha presents a unique opportunity that transcends typical employment. It is a city where global ambitions meet cultural richness—a place where data science isn't just about algorithms but about improving lives in areas like public health (e.g., predictive modeling for disease outbreaks), resource management (optimizing water and energy usage in arid climates), and enhancing citizen experiences through smart urban solutions. My work ethic—characterized by meticulous attention to data integrity, ethical AI deployment, and a commitment to clear communication of technical insights—is perfectly aligned with Qatar’s emphasis on quality, sustainability, and societal benefit. I have actively studied Qatar’s socio-economic landscape; understanding that the nation values precision in execution (as seen in its World Cup infrastructure delivery) and long-term strategic planning makes me confident that my approach will resonate within Doha’s professional environment.</w:t>
      </w:r>
    </w:p>
    <w:p>
      <w:pPr>
        <w:pStyle w:val="BodyText"/>
      </w:pPr>
      <w:r>
        <w:t xml:space="preserve">I recognize that being a Data Scientist in Qatar Doha requires more than technical proficiency. It demands cultural sensitivity, adaptability, and a genuine interest in the nation's aspirations. My prior experience working with international teams across diverse cultural settings—including projects with stakeholders in the Gulf Cooperation Council (GCC) region—has prepared me to navigate these dynamics effectively. I am keen to immerse myself fully in Doha’s vibrant community, learn from Qatari professionals, and contribute not only as a skilled Data Scientist but as an engaged member of Qatar’s knowledge economy. The prospect of collaborating with institutions like Qatar University's College of Engineering or the Ministry of Health on data-driven public policy initiatives excites me immensely.</w:t>
      </w:r>
    </w:p>
    <w:p>
      <w:pPr>
        <w:pStyle w:val="BodyText"/>
      </w:pPr>
      <w:r>
        <w:t xml:space="preserve">My personal mission as a Data Scientist has always been to ensure that data serves humanity, driving efficiency and equity. In Qatar Doha, this mission finds its most compelling stage. The nation’s investment in education (e.g., Education City), research, and technology infrastructure creates an ideal environment for data science to flourish and create tangible societal value. I am not seeking just a job in the region; I am seeking to be part of a movement where data becomes the engine for Qatar's next phase of prosperity, innovation, and global leadership. My technical skills are robust, my vision is aligned with Qatar’s strategic goals, and my commitment to ethical and impactful work is unwavering.</w:t>
      </w:r>
    </w:p>
    <w:p>
      <w:pPr>
        <w:pStyle w:val="BodyText"/>
      </w:pPr>
      <w:r>
        <w:t xml:space="preserve">In this Personal Statement, I affirm that I am prepared to bring not only the expertise of a seasoned Data Scientist but also the cultural humility and collaborative spirit required to thrive in Doha. I am eager to contribute my analytical rigor, problem-solving agility, and passion for transformative data solutions to Qatar’s ambitious future. The opportunity to help shape a smarter, more sustainable Doha is not just professionally rewarding—it is a privilege I am deeply committed to earning. Thank you for considering my application as your next Data Scientist in the heart of Qatar Doha.</w:t>
      </w:r>
    </w:p>
    <w:p>
      <w:pPr>
        <w:pStyle w:val="BodyText"/>
      </w:pPr>
      <w:r>
        <w:t xml:space="preserve">With sincere enthusiasm,</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for Qatar Doha</dc:title>
  <dc:creator/>
  <dc:language>en</dc:language>
  <cp:keywords/>
  <dcterms:created xsi:type="dcterms:W3CDTF">2026-03-04T07:34:40Z</dcterms:created>
  <dcterms:modified xsi:type="dcterms:W3CDTF">2026-03-04T07:34:40Z</dcterms:modified>
</cp:coreProperties>
</file>

<file path=docProps/custom.xml><?xml version="1.0" encoding="utf-8"?>
<Properties xmlns="http://schemas.openxmlformats.org/officeDocument/2006/custom-properties" xmlns:vt="http://schemas.openxmlformats.org/officeDocument/2006/docPropsVTypes"/>
</file>